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chool</w:t>
      </w:r>
      <w:r>
        <w:t xml:space="preserve"> </w:t>
      </w:r>
      <w:r>
        <w:t xml:space="preserve">Counselor</w:t>
      </w:r>
      <w:r>
        <w:t xml:space="preserve"> </w:t>
      </w:r>
      <w:r>
        <w:t xml:space="preserve">Position</w:t>
      </w:r>
      <w:r>
        <w:t xml:space="preserve"> </w:t>
      </w:r>
      <w:r>
        <w:t xml:space="preserve">in</w:t>
      </w:r>
      <w:r>
        <w:t xml:space="preserve"> </w:t>
      </w:r>
      <w:r>
        <w:t xml:space="preserve">Canada</w:t>
      </w:r>
      <w:r>
        <w:t xml:space="preserve"> </w:t>
      </w:r>
      <w:r>
        <w:t xml:space="preserve">Vancouver</w:t>
      </w:r>
    </w:p>
    <w:bookmarkStart w:id="25" w:name="Xb052f9cda3a01b96ed9d7f9e2c8320ce4bec0a8"/>
    <w:p>
      <w:pPr>
        <w:pStyle w:val="Heading1"/>
      </w:pPr>
      <w:r>
        <w:t xml:space="preserve">Cover Letter for School Counselor Position in Canada Vancouver</w:t>
      </w:r>
    </w:p>
    <w:p>
      <w:pPr>
        <w:pStyle w:val="FirstParagraph"/>
      </w:pPr>
      <w:r>
        <w:t xml:space="preserve">Dear [Hiring Manager's Name],</w:t>
      </w:r>
    </w:p>
    <w:p>
      <w:pPr>
        <w:pStyle w:val="BodyText"/>
      </w:pPr>
      <w:r>
        <w:t xml:space="preserve">I am writing to express my enthusiastic interest in the School Counselor position at [School Name] in Canada Vancouver. As a dedicated and passionate professional with over [X years] of experience in educational counseling, I am eager to contribute my expertise, cultural sensitivity, and commitment to student well-being to your esteemed institution. My background aligns seamlessly with the values of Canada Vancouver’s education system, which prioritizes inclusivity, mental health support, and holistic development. I am confident that my skills and experiences make me an ideal candidate for this role.</w:t>
      </w:r>
    </w:p>
    <w:bookmarkStart w:id="20" w:name="X75f6f962d64a3634f923dab9fd139fbc82e8e3e"/>
    <w:p>
      <w:pPr>
        <w:pStyle w:val="Heading2"/>
      </w:pPr>
      <w:r>
        <w:t xml:space="preserve">Why School Counseling in Canada Vancouver?</w:t>
      </w:r>
    </w:p>
    <w:p>
      <w:pPr>
        <w:pStyle w:val="FirstParagraph"/>
      </w:pPr>
      <w:r>
        <w:t xml:space="preserve">Canada Vancouver is a vibrant city known for its diverse population, progressive educational policies, and emphasis on student-centered learning. As a School Counselor, I understand the unique challenges and opportunities that come with working in such a dynamic environment. The cultural diversity of Vancouver requires counselors to be adaptable, empathetic, and culturally competent—qualities I have cultivated throughout my career. My work in multicultural settings has equipped me to support students from varying backgrounds, ensuring they feel seen, heard, and empowered.</w:t>
      </w:r>
    </w:p>
    <w:p>
      <w:pPr>
        <w:pStyle w:val="BodyText"/>
      </w:pPr>
      <w:r>
        <w:t xml:space="preserve">Moreover, the Canadian education system places a strong emphasis on mental health and wellness. In Vancouver, schools are increasingly prioritizing proactive approaches to student well-being, including early intervention programs and trauma-informed practices. I have extensive experience in designing and implementing such initiatives, which I believe will directly benefit the students at [School Name]. My goal as a School Counselor is to foster a safe and supportive environment where every student can thrive academically, emotionally, and socially.</w:t>
      </w:r>
    </w:p>
    <w:bookmarkEnd w:id="20"/>
    <w:bookmarkStart w:id="21" w:name="X740ce2f08c34a83bce58d168c8206261d980683"/>
    <w:p>
      <w:pPr>
        <w:pStyle w:val="Heading2"/>
      </w:pPr>
      <w:r>
        <w:t xml:space="preserve">Professional Experience and Qualifications</w:t>
      </w:r>
    </w:p>
    <w:p>
      <w:pPr>
        <w:pStyle w:val="FirstParagraph"/>
      </w:pPr>
      <w:r>
        <w:t xml:space="preserve">Over the past [X years], I have worked as a School Counselor in various educational institutions across Canada, focusing on student development, academic planning, and mental health support. My work has included individual and group counseling sessions, crisis intervention, collaboration with teachers and parents, and the development of school-wide programs to promote student engagement. For example, at [Previous School Name], I led a peer mentoring initiative that improved student retention rates by 20% within two years. This experience reinforced my belief in the transformative power of counseling in shaping students’ lives.</w:t>
      </w:r>
    </w:p>
    <w:p>
      <w:pPr>
        <w:pStyle w:val="BodyText"/>
      </w:pPr>
      <w:r>
        <w:t xml:space="preserve">I hold a Master’s degree in Counseling Psychology from [University Name] and am certified as a School Counselor by the [Relevant Provincial or National Certification Body]. My academic training, combined with hands-on experience, has provided me with a strong foundation in developmental psychology, educational theory, and evidence-based counseling practices. Additionally, I have completed specialized training in trauma-informed care, conflict resolution, and anti-racism strategies—skills that are particularly relevant to the diverse student population of Vancouver.</w:t>
      </w:r>
    </w:p>
    <w:bookmarkEnd w:id="21"/>
    <w:bookmarkStart w:id="22" w:name="X16cd6617c0bc7034a3d26751fb1e1edd292eb22"/>
    <w:p>
      <w:pPr>
        <w:pStyle w:val="Heading2"/>
      </w:pPr>
      <w:r>
        <w:t xml:space="preserve">Understanding of Canada Vancouver’s Educational Landscape</w:t>
      </w:r>
    </w:p>
    <w:p>
      <w:pPr>
        <w:pStyle w:val="FirstParagraph"/>
      </w:pPr>
      <w:r>
        <w:t xml:space="preserve">Working as a School Counselor in Canada Vancouver requires an understanding of the local educational framework and community needs. I have closely followed the initiatives of the [Vancouver School Board or relevant authority], such as their focus on Indigenous student support, equity in education, and partnerships with local organizations. I am particularly inspired by programs like [specific program name], which address systemic barriers to learning and promote inclusivity. My approach to counseling is rooted in these principles, ensuring that I can contribute meaningfully to [School Name]’s mission.</w:t>
      </w:r>
    </w:p>
    <w:p>
      <w:pPr>
        <w:pStyle w:val="BodyText"/>
      </w:pPr>
      <w:r>
        <w:t xml:space="preserve">Vancouver’s unique geographic and cultural context also presents opportunities for innovative counseling practices. For instance, the city’s emphasis on environmental education and community engagement has led to programs that integrate social-emotional learning with real-world problem-solving. I am eager to collaborate with educators at [School Name] to explore similar initiatives that align with students’ interests and future goals.</w:t>
      </w:r>
    </w:p>
    <w:bookmarkEnd w:id="22"/>
    <w:bookmarkStart w:id="23" w:name="why-i-am-the-right-candidate"/>
    <w:p>
      <w:pPr>
        <w:pStyle w:val="Heading2"/>
      </w:pPr>
      <w:r>
        <w:t xml:space="preserve">Why I Am the Right Candidate</w:t>
      </w:r>
    </w:p>
    <w:p>
      <w:pPr>
        <w:pStyle w:val="FirstParagraph"/>
      </w:pPr>
      <w:r>
        <w:t xml:space="preserve">What sets me apart as a School Counselor is my unwavering commitment to student success and my ability to build trust with individuals from all walks of life. I believe that every student deserves personalized support tailored to their unique needs. My counseling philosophy is grounded in empathy, active listening, and a strengths-based approach. For example, during a recent crisis intervention at [Previous School Name], I worked closely with a student experiencing severe anxiety and connected them with community resources, which helped them regain confidence and academic momentum.</w:t>
      </w:r>
    </w:p>
    <w:p>
      <w:pPr>
        <w:pStyle w:val="BodyText"/>
      </w:pPr>
      <w:r>
        <w:t xml:space="preserve">Additionally, my strong communication skills enable me to collaborate effectively with teachers, parents, and administrators. I understand the importance of fostering partnerships between home and school to create a cohesive support system for students. My experience in leading workshops on topics such as stress management, career planning, and digital citizenship has also prepared me to address the evolving needs of today’s students.</w:t>
      </w:r>
    </w:p>
    <w:bookmarkEnd w:id="23"/>
    <w:bookmarkStart w:id="24" w:name="conclusion"/>
    <w:p>
      <w:pPr>
        <w:pStyle w:val="Heading2"/>
      </w:pPr>
      <w:r>
        <w:t xml:space="preserve">Conclusion</w:t>
      </w:r>
    </w:p>
    <w:p>
      <w:pPr>
        <w:pStyle w:val="FirstParagraph"/>
      </w:pPr>
      <w:r>
        <w:t xml:space="preserve">In conclusion, I am excited about the opportunity to contribute my skills and passion as a School Counselor in Canada Vancouver. The combination of [School Name]’s dedication to student well-being and Vancouver’s inclusive community makes this position particularly appealing. I am confident that my experience, cultural competence, and commitment to education will allow me to make a meaningful impact at your school.</w:t>
      </w:r>
    </w:p>
    <w:p>
      <w:pPr>
        <w:pStyle w:val="BodyText"/>
      </w:pPr>
      <w:r>
        <w:t xml:space="preserve">Thank you for considering my application. I would welcome the chance to discuss how my background aligns with the needs of [School Name] and how I can contribute to its continued success.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chool Counselor Position in Canada Vancouver</dc:title>
  <dc:creator/>
  <cp:keywords/>
  <dcterms:created xsi:type="dcterms:W3CDTF">2026-07-23T10:43:05Z</dcterms:created>
  <dcterms:modified xsi:type="dcterms:W3CDTF">2026-07-23T10:43:05Z</dcterms:modified>
</cp:coreProperties>
</file>

<file path=docProps/custom.xml><?xml version="1.0" encoding="utf-8"?>
<Properties xmlns="http://schemas.openxmlformats.org/officeDocument/2006/custom-properties" xmlns:vt="http://schemas.openxmlformats.org/officeDocument/2006/docPropsVTypes"/>
</file>